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F31391" w14:textId="1445E803" w:rsidR="00E64CDB" w:rsidRDefault="00E64CDB" w:rsidP="00E64CDB">
      <w:pPr>
        <w:pStyle w:val="Heading1"/>
        <w:jc w:val="center"/>
      </w:pPr>
      <w:r w:rsidRPr="00926ABC">
        <w:t xml:space="preserve">Метод Гаусса </w:t>
      </w:r>
      <w:r>
        <w:t>с выбором</w:t>
      </w:r>
    </w:p>
    <w:p w14:paraId="6A4284CE" w14:textId="2813909E" w:rsidR="00E64CDB" w:rsidRDefault="00E64CDB" w:rsidP="00E64CDB">
      <w:r>
        <w:t>Написать программу для решения СЛАУ м</w:t>
      </w:r>
      <w:r w:rsidRPr="00F15E44">
        <w:t>етод</w:t>
      </w:r>
      <w:r>
        <w:t>ом</w:t>
      </w:r>
      <w:r w:rsidRPr="00F15E44">
        <w:t xml:space="preserve"> Гаусса </w:t>
      </w:r>
      <w:r>
        <w:t>с выбором</w:t>
      </w:r>
      <w:r>
        <w:t>.</w:t>
      </w:r>
    </w:p>
    <w:p w14:paraId="70BB9E52" w14:textId="7C924269" w:rsidR="00E64CDB" w:rsidRDefault="00E64CDB" w:rsidP="00E64CDB">
      <w:pPr>
        <w:pStyle w:val="Heading2"/>
        <w:jc w:val="center"/>
      </w:pPr>
      <w:r>
        <w:t>Код</w:t>
      </w:r>
      <w:r w:rsidRPr="00926ABC">
        <w:rPr>
          <w:lang w:val="en-US"/>
        </w:rPr>
        <w:t xml:space="preserve"> </w:t>
      </w:r>
      <w:r>
        <w:t>программы</w:t>
      </w:r>
    </w:p>
    <w:p w14:paraId="120AB779" w14:textId="6D0E5E91" w:rsidR="00E64CDB" w:rsidRDefault="005E413D" w:rsidP="005E413D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</w:pP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const </w:t>
      </w:r>
      <w:r w:rsidRPr="005E413D">
        <w:rPr>
          <w:rFonts w:ascii="JetBrains Mono" w:eastAsia="Times New Roman" w:hAnsi="JetBrains Mono" w:cs="Courier New"/>
          <w:b/>
          <w:bCs/>
          <w:i/>
          <w:iCs/>
          <w:color w:val="9876AA"/>
          <w:sz w:val="20"/>
          <w:szCs w:val="20"/>
          <w:lang w:val="en-US" w:eastAsia="ru-RU"/>
        </w:rPr>
        <w:t xml:space="preserve">matrix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= [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[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5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7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6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5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23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,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[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7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0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8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7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32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,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[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6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8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0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9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33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,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[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5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7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9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0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31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>]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// 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максимальный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элемент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в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троке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, k - 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номер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троки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br/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const </w:t>
      </w:r>
      <w:r w:rsidRPr="005E413D">
        <w:rPr>
          <w:rFonts w:ascii="JetBrains Mono" w:eastAsia="Times New Roman" w:hAnsi="JetBrains Mono" w:cs="Courier New"/>
          <w:color w:val="FFC66D"/>
          <w:sz w:val="20"/>
          <w:szCs w:val="20"/>
          <w:lang w:val="en-US" w:eastAsia="ru-RU"/>
        </w:rPr>
        <w:t xml:space="preserve">maximum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= (matrix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k) =&gt; {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const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n = </w:t>
      </w:r>
      <w:proofErr w:type="spellStart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matrix.</w:t>
      </w:r>
      <w:r w:rsidRPr="005E413D">
        <w:rPr>
          <w:rFonts w:ascii="JetBrains Mono" w:eastAsia="Times New Roman" w:hAnsi="JetBrains Mono" w:cs="Courier New"/>
          <w:color w:val="9876AA"/>
          <w:sz w:val="20"/>
          <w:szCs w:val="20"/>
          <w:lang w:val="en-US" w:eastAsia="ru-RU"/>
        </w:rPr>
        <w:t>length</w:t>
      </w:r>
      <w:proofErr w:type="spellEnd"/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let </w:t>
      </w:r>
      <w:proofErr w:type="spellStart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max_element</w:t>
      </w:r>
      <w:proofErr w:type="spellEnd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= 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0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for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let </w:t>
      </w:r>
      <w:proofErr w:type="spellStart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= k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proofErr w:type="spellStart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&lt; n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++</w:t>
      </w:r>
      <w:proofErr w:type="spellStart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{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if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matrix[k][</w:t>
      </w:r>
      <w:proofErr w:type="spellStart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] &gt; </w:t>
      </w:r>
      <w:proofErr w:type="spellStart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max_element</w:t>
      </w:r>
      <w:proofErr w:type="spellEnd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 {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    </w:t>
      </w:r>
      <w:proofErr w:type="spellStart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max_element</w:t>
      </w:r>
      <w:proofErr w:type="spellEnd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= matrix[k][</w:t>
      </w:r>
      <w:proofErr w:type="spellStart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        </w:t>
      </w:r>
      <w:proofErr w:type="spellStart"/>
      <w:r w:rsidRPr="005E413D">
        <w:rPr>
          <w:rFonts w:ascii="JetBrains Mono" w:eastAsia="Times New Roman" w:hAnsi="JetBrains Mono" w:cs="Courier New"/>
          <w:color w:val="9876AA"/>
          <w:sz w:val="20"/>
          <w:szCs w:val="20"/>
          <w:lang w:val="en-US" w:eastAsia="ru-RU"/>
        </w:rPr>
        <w:t>max_index</w:t>
      </w:r>
      <w:proofErr w:type="spellEnd"/>
      <w:r w:rsidRPr="005E413D">
        <w:rPr>
          <w:rFonts w:ascii="JetBrains Mono" w:eastAsia="Times New Roman" w:hAnsi="JetBrains Mono" w:cs="Courier New"/>
          <w:color w:val="9876AA"/>
          <w:sz w:val="20"/>
          <w:szCs w:val="20"/>
          <w:lang w:val="en-US" w:eastAsia="ru-RU"/>
        </w:rPr>
        <w:t xml:space="preserve">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= </w:t>
      </w:r>
      <w:proofErr w:type="spellStart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   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}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}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5E413D">
        <w:rPr>
          <w:rFonts w:ascii="JetBrains Mono" w:eastAsia="Times New Roman" w:hAnsi="JetBrains Mono" w:cs="Courier New"/>
          <w:color w:val="9876AA"/>
          <w:sz w:val="20"/>
          <w:szCs w:val="20"/>
          <w:lang w:val="en-US" w:eastAsia="ru-RU"/>
        </w:rPr>
        <w:t xml:space="preserve">res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= [</w:t>
      </w:r>
      <w:proofErr w:type="spellStart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max_element</w:t>
      </w:r>
      <w:proofErr w:type="spellEnd"/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proofErr w:type="spellStart"/>
      <w:r w:rsidRPr="005E413D">
        <w:rPr>
          <w:rFonts w:ascii="JetBrains Mono" w:eastAsia="Times New Roman" w:hAnsi="JetBrains Mono" w:cs="Courier New"/>
          <w:color w:val="9876AA"/>
          <w:sz w:val="20"/>
          <w:szCs w:val="20"/>
          <w:lang w:val="en-US" w:eastAsia="ru-RU"/>
        </w:rPr>
        <w:t>max_index</w:t>
      </w:r>
      <w:proofErr w:type="spellEnd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return </w:t>
      </w:r>
      <w:r w:rsidRPr="005E413D">
        <w:rPr>
          <w:rFonts w:ascii="JetBrains Mono" w:eastAsia="Times New Roman" w:hAnsi="JetBrains Mono" w:cs="Courier New"/>
          <w:color w:val="9876AA"/>
          <w:sz w:val="20"/>
          <w:szCs w:val="20"/>
          <w:lang w:val="en-US" w:eastAsia="ru-RU"/>
        </w:rPr>
        <w:t>res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}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// 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функция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для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того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, 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чтобы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поменять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троки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местами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по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proofErr w:type="spellStart"/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максимвальному</w:t>
      </w:r>
      <w:proofErr w:type="spellEnd"/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элементу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br/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const </w:t>
      </w:r>
      <w:r w:rsidRPr="005E413D">
        <w:rPr>
          <w:rFonts w:ascii="JetBrains Mono" w:eastAsia="Times New Roman" w:hAnsi="JetBrains Mono" w:cs="Courier New"/>
          <w:color w:val="FFC66D"/>
          <w:sz w:val="20"/>
          <w:szCs w:val="20"/>
          <w:lang w:val="en-US" w:eastAsia="ru-RU"/>
        </w:rPr>
        <w:t xml:space="preserve">swapper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= (matrix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k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proofErr w:type="spellStart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max_index</w:t>
      </w:r>
      <w:proofErr w:type="spellEnd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 =&gt; {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const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n = matrix.</w:t>
      </w:r>
      <w:r w:rsidRPr="005E413D">
        <w:rPr>
          <w:rFonts w:ascii="JetBrains Mono" w:eastAsia="Times New Roman" w:hAnsi="JetBrains Mono" w:cs="Courier New"/>
          <w:color w:val="9876AA"/>
          <w:sz w:val="20"/>
          <w:szCs w:val="20"/>
          <w:lang w:val="en-US" w:eastAsia="ru-RU"/>
        </w:rPr>
        <w:t>length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-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for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let </w:t>
      </w:r>
      <w:proofErr w:type="spellStart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= 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0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proofErr w:type="spellStart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&lt; n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++</w:t>
      </w:r>
      <w:proofErr w:type="spellStart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 {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</w:t>
      </w:r>
      <w:proofErr w:type="spellStart"/>
      <w:r w:rsidRPr="005E413D">
        <w:rPr>
          <w:rFonts w:ascii="JetBrains Mono" w:eastAsia="Times New Roman" w:hAnsi="JetBrains Mono" w:cs="Courier New"/>
          <w:color w:val="9876AA"/>
          <w:sz w:val="20"/>
          <w:szCs w:val="20"/>
          <w:lang w:val="en-US" w:eastAsia="ru-RU"/>
        </w:rPr>
        <w:t>temp_element</w:t>
      </w:r>
      <w:proofErr w:type="spellEnd"/>
      <w:r w:rsidRPr="005E413D">
        <w:rPr>
          <w:rFonts w:ascii="JetBrains Mono" w:eastAsia="Times New Roman" w:hAnsi="JetBrains Mono" w:cs="Courier New"/>
          <w:color w:val="9876AA"/>
          <w:sz w:val="20"/>
          <w:szCs w:val="20"/>
          <w:lang w:val="en-US" w:eastAsia="ru-RU"/>
        </w:rPr>
        <w:t xml:space="preserve">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= matrix[</w:t>
      </w:r>
      <w:proofErr w:type="spellStart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[k]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   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matrix[</w:t>
      </w:r>
      <w:proofErr w:type="spellStart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[k] = matrix[</w:t>
      </w:r>
      <w:proofErr w:type="spellStart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[</w:t>
      </w:r>
      <w:proofErr w:type="spellStart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max_index</w:t>
      </w:r>
      <w:proofErr w:type="spellEnd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   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matrix[</w:t>
      </w:r>
      <w:proofErr w:type="spellStart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[</w:t>
      </w:r>
      <w:proofErr w:type="spellStart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max_index</w:t>
      </w:r>
      <w:proofErr w:type="spellEnd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] = </w:t>
      </w:r>
      <w:proofErr w:type="spellStart"/>
      <w:r w:rsidRPr="005E413D">
        <w:rPr>
          <w:rFonts w:ascii="JetBrains Mono" w:eastAsia="Times New Roman" w:hAnsi="JetBrains Mono" w:cs="Courier New"/>
          <w:color w:val="9876AA"/>
          <w:sz w:val="20"/>
          <w:szCs w:val="20"/>
          <w:lang w:val="en-US" w:eastAsia="ru-RU"/>
        </w:rPr>
        <w:t>temp_element</w:t>
      </w:r>
      <w:proofErr w:type="spellEnd"/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}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</w:t>
      </w:r>
      <w:proofErr w:type="spellStart"/>
      <w:r w:rsidRPr="005E413D">
        <w:rPr>
          <w:rFonts w:ascii="JetBrains Mono" w:eastAsia="Times New Roman" w:hAnsi="JetBrains Mono" w:cs="Courier New"/>
          <w:color w:val="9876AA"/>
          <w:sz w:val="20"/>
          <w:szCs w:val="20"/>
          <w:lang w:val="en-US" w:eastAsia="ru-RU"/>
        </w:rPr>
        <w:t>temp_index</w:t>
      </w:r>
      <w:proofErr w:type="spellEnd"/>
      <w:r w:rsidRPr="005E413D">
        <w:rPr>
          <w:rFonts w:ascii="JetBrains Mono" w:eastAsia="Times New Roman" w:hAnsi="JetBrains Mono" w:cs="Courier New"/>
          <w:color w:val="9876AA"/>
          <w:sz w:val="20"/>
          <w:szCs w:val="20"/>
          <w:lang w:val="en-US" w:eastAsia="ru-RU"/>
        </w:rPr>
        <w:t xml:space="preserve">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= matrix[n][k]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matrix[n][k] = matrix[n][</w:t>
      </w:r>
      <w:proofErr w:type="spellStart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max_index</w:t>
      </w:r>
      <w:proofErr w:type="spellEnd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matrix[n][</w:t>
      </w:r>
      <w:proofErr w:type="spellStart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max_index</w:t>
      </w:r>
      <w:proofErr w:type="spellEnd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] = </w:t>
      </w:r>
      <w:proofErr w:type="spellStart"/>
      <w:r w:rsidRPr="005E413D">
        <w:rPr>
          <w:rFonts w:ascii="JetBrains Mono" w:eastAsia="Times New Roman" w:hAnsi="JetBrains Mono" w:cs="Courier New"/>
          <w:color w:val="9876AA"/>
          <w:sz w:val="20"/>
          <w:szCs w:val="20"/>
          <w:lang w:val="en-US" w:eastAsia="ru-RU"/>
        </w:rPr>
        <w:t>temp_index</w:t>
      </w:r>
      <w:proofErr w:type="spellEnd"/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return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matrix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}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const </w:t>
      </w:r>
      <w:r w:rsidRPr="005E413D">
        <w:rPr>
          <w:rFonts w:ascii="JetBrains Mono" w:eastAsia="Times New Roman" w:hAnsi="JetBrains Mono" w:cs="Courier New"/>
          <w:color w:val="FFC66D"/>
          <w:sz w:val="20"/>
          <w:szCs w:val="20"/>
          <w:lang w:val="en-US" w:eastAsia="ru-RU"/>
        </w:rPr>
        <w:t xml:space="preserve">gauss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= (a) =&gt; {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const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n = </w:t>
      </w:r>
      <w:proofErr w:type="spellStart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a.</w:t>
      </w:r>
      <w:r w:rsidRPr="005E413D">
        <w:rPr>
          <w:rFonts w:ascii="JetBrains Mono" w:eastAsia="Times New Roman" w:hAnsi="JetBrains Mono" w:cs="Courier New"/>
          <w:color w:val="9876AA"/>
          <w:sz w:val="20"/>
          <w:szCs w:val="20"/>
          <w:lang w:val="en-US" w:eastAsia="ru-RU"/>
        </w:rPr>
        <w:t>length</w:t>
      </w:r>
      <w:proofErr w:type="spellEnd"/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let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q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for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let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k = 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0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k &lt; n - 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++k) {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</w:t>
      </w:r>
      <w:r w:rsidRPr="005E413D">
        <w:rPr>
          <w:rFonts w:ascii="JetBrains Mono" w:eastAsia="Times New Roman" w:hAnsi="JetBrains Mono" w:cs="Courier New"/>
          <w:color w:val="9876AA"/>
          <w:sz w:val="20"/>
          <w:szCs w:val="20"/>
          <w:lang w:val="en-US" w:eastAsia="ru-RU"/>
        </w:rPr>
        <w:t xml:space="preserve">max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= </w:t>
      </w:r>
      <w:r w:rsidRPr="005E413D">
        <w:rPr>
          <w:rFonts w:ascii="JetBrains Mono" w:eastAsia="Times New Roman" w:hAnsi="JetBrains Mono" w:cs="Courier New"/>
          <w:color w:val="FFC66D"/>
          <w:sz w:val="20"/>
          <w:szCs w:val="20"/>
          <w:lang w:val="en-US" w:eastAsia="ru-RU"/>
        </w:rPr>
        <w:t>maximum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a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k)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    </w:t>
      </w:r>
      <w:r w:rsidRPr="005E413D">
        <w:rPr>
          <w:rFonts w:ascii="JetBrains Mono" w:eastAsia="Times New Roman" w:hAnsi="JetBrains Mono" w:cs="Courier New"/>
          <w:color w:val="9876AA"/>
          <w:sz w:val="20"/>
          <w:szCs w:val="20"/>
          <w:lang w:val="en-US" w:eastAsia="ru-RU"/>
        </w:rPr>
        <w:t xml:space="preserve">m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= </w:t>
      </w:r>
      <w:r w:rsidRPr="005E413D">
        <w:rPr>
          <w:rFonts w:ascii="JetBrains Mono" w:eastAsia="Times New Roman" w:hAnsi="JetBrains Mono" w:cs="Courier New"/>
          <w:color w:val="FFC66D"/>
          <w:sz w:val="20"/>
          <w:szCs w:val="20"/>
          <w:lang w:val="en-US" w:eastAsia="ru-RU"/>
        </w:rPr>
        <w:t>swapper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a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k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5E413D">
        <w:rPr>
          <w:rFonts w:ascii="JetBrains Mono" w:eastAsia="Times New Roman" w:hAnsi="JetBrains Mono" w:cs="Courier New"/>
          <w:color w:val="9876AA"/>
          <w:sz w:val="20"/>
          <w:szCs w:val="20"/>
          <w:lang w:val="en-US" w:eastAsia="ru-RU"/>
        </w:rPr>
        <w:t>max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[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)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}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for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let </w:t>
      </w:r>
      <w:proofErr w:type="spellStart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= 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0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proofErr w:type="spellStart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&lt; n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++</w:t>
      </w:r>
      <w:proofErr w:type="spellStart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 {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for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let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k = </w:t>
      </w:r>
      <w:proofErr w:type="spellStart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+ 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k &lt; n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++k) {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    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let </w:t>
      </w:r>
      <w:proofErr w:type="spellStart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aki</w:t>
      </w:r>
      <w:proofErr w:type="spellEnd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= a[k][</w:t>
      </w:r>
      <w:proofErr w:type="spellStart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 / a[</w:t>
      </w:r>
      <w:proofErr w:type="spellStart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[</w:t>
      </w:r>
      <w:proofErr w:type="spellStart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        for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let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j = </w:t>
      </w:r>
      <w:proofErr w:type="spellStart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j &lt; n + 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++j) {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        a[k][j] -= </w:t>
      </w:r>
      <w:proofErr w:type="spellStart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aki</w:t>
      </w:r>
      <w:proofErr w:type="spellEnd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* a[</w:t>
      </w:r>
      <w:proofErr w:type="spellStart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[j]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       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}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}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}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const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x = 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new </w:t>
      </w:r>
      <w:r w:rsidRPr="005E413D">
        <w:rPr>
          <w:rFonts w:ascii="JetBrains Mono" w:eastAsia="Times New Roman" w:hAnsi="JetBrains Mono" w:cs="Courier New"/>
          <w:b/>
          <w:bCs/>
          <w:i/>
          <w:iCs/>
          <w:color w:val="9876AA"/>
          <w:sz w:val="20"/>
          <w:szCs w:val="20"/>
          <w:lang w:val="en-US" w:eastAsia="ru-RU"/>
        </w:rPr>
        <w:t>Array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n)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for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let </w:t>
      </w:r>
      <w:proofErr w:type="spellStart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= n - 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proofErr w:type="spellStart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&gt;= 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0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--</w:t>
      </w:r>
      <w:proofErr w:type="spellStart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 {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x[</w:t>
      </w:r>
      <w:proofErr w:type="spellStart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 = a[</w:t>
      </w:r>
      <w:proofErr w:type="spellStart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[n] / a[</w:t>
      </w:r>
      <w:proofErr w:type="spellStart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[</w:t>
      </w:r>
      <w:proofErr w:type="spellStart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    for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let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c = n - 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c &gt; </w:t>
      </w:r>
      <w:proofErr w:type="spellStart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c = c - 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 {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    x[</w:t>
      </w:r>
      <w:proofErr w:type="spellStart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 = x[</w:t>
      </w:r>
      <w:proofErr w:type="spellStart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 - a[</w:t>
      </w:r>
      <w:proofErr w:type="spellStart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[c]*x[c] / a[</w:t>
      </w:r>
      <w:proofErr w:type="spellStart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[</w:t>
      </w:r>
      <w:proofErr w:type="spellStart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lastRenderedPageBreak/>
        <w:t xml:space="preserve">       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}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}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return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x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}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const </w:t>
      </w:r>
      <w:r w:rsidRPr="005E413D">
        <w:rPr>
          <w:rFonts w:ascii="JetBrains Mono" w:eastAsia="Times New Roman" w:hAnsi="JetBrains Mono" w:cs="Courier New"/>
          <w:b/>
          <w:bCs/>
          <w:i/>
          <w:iCs/>
          <w:color w:val="9876AA"/>
          <w:sz w:val="20"/>
          <w:szCs w:val="20"/>
          <w:lang w:val="en-US" w:eastAsia="ru-RU"/>
        </w:rPr>
        <w:t xml:space="preserve">sol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= </w:t>
      </w:r>
      <w:r w:rsidRPr="005E413D">
        <w:rPr>
          <w:rFonts w:ascii="JetBrains Mono" w:eastAsia="Times New Roman" w:hAnsi="JetBrains Mono" w:cs="Courier New"/>
          <w:color w:val="FFC66D"/>
          <w:sz w:val="20"/>
          <w:szCs w:val="20"/>
          <w:lang w:val="en-US" w:eastAsia="ru-RU"/>
        </w:rPr>
        <w:t>gauss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5E413D">
        <w:rPr>
          <w:rFonts w:ascii="JetBrains Mono" w:eastAsia="Times New Roman" w:hAnsi="JetBrains Mono" w:cs="Courier New"/>
          <w:b/>
          <w:bCs/>
          <w:i/>
          <w:iCs/>
          <w:color w:val="9876AA"/>
          <w:sz w:val="20"/>
          <w:szCs w:val="20"/>
          <w:lang w:val="en-US" w:eastAsia="ru-RU"/>
        </w:rPr>
        <w:t>matrix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</w:r>
      <w:r w:rsidRPr="005E413D">
        <w:rPr>
          <w:rFonts w:ascii="JetBrains Mono" w:eastAsia="Times New Roman" w:hAnsi="JetBrains Mono" w:cs="Courier New"/>
          <w:b/>
          <w:bCs/>
          <w:i/>
          <w:iCs/>
          <w:color w:val="9876AA"/>
          <w:sz w:val="20"/>
          <w:szCs w:val="20"/>
          <w:lang w:val="en-US" w:eastAsia="ru-RU"/>
        </w:rPr>
        <w:t>console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.</w:t>
      </w:r>
      <w:r w:rsidRPr="005E413D">
        <w:rPr>
          <w:rFonts w:ascii="JetBrains Mono" w:eastAsia="Times New Roman" w:hAnsi="JetBrains Mono" w:cs="Courier New"/>
          <w:color w:val="FFC66D"/>
          <w:sz w:val="20"/>
          <w:szCs w:val="20"/>
          <w:lang w:val="en-US" w:eastAsia="ru-RU"/>
        </w:rPr>
        <w:t>log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5E413D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`</w:t>
      </w:r>
      <w:r w:rsidRPr="005E413D">
        <w:rPr>
          <w:rFonts w:ascii="JetBrains Mono" w:eastAsia="Times New Roman" w:hAnsi="JetBrains Mono" w:cs="Courier New"/>
          <w:color w:val="6A8759"/>
          <w:sz w:val="20"/>
          <w:szCs w:val="20"/>
          <w:lang w:eastAsia="ru-RU"/>
        </w:rPr>
        <w:t>Результат</w:t>
      </w:r>
      <w:r w:rsidRPr="005E413D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 xml:space="preserve">: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${</w:t>
      </w:r>
      <w:r w:rsidRPr="005E413D">
        <w:rPr>
          <w:rFonts w:ascii="JetBrains Mono" w:eastAsia="Times New Roman" w:hAnsi="JetBrains Mono" w:cs="Courier New"/>
          <w:b/>
          <w:bCs/>
          <w:i/>
          <w:iCs/>
          <w:color w:val="9876AA"/>
          <w:sz w:val="20"/>
          <w:szCs w:val="20"/>
          <w:lang w:val="en-US" w:eastAsia="ru-RU"/>
        </w:rPr>
        <w:t>sol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}</w:t>
      </w:r>
      <w:r w:rsidRPr="005E413D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`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</w:p>
    <w:p w14:paraId="5B4EDCAE" w14:textId="77777777" w:rsidR="005E413D" w:rsidRPr="005E413D" w:rsidRDefault="005E413D" w:rsidP="005E413D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</w:pPr>
    </w:p>
    <w:p w14:paraId="0A504B2A" w14:textId="286A61DB" w:rsidR="00E64CDB" w:rsidRDefault="00E64CDB" w:rsidP="00E64CDB">
      <w:pPr>
        <w:pStyle w:val="Heading2"/>
        <w:jc w:val="center"/>
      </w:pPr>
      <w:r>
        <w:t>Результат</w:t>
      </w:r>
    </w:p>
    <w:p w14:paraId="1438DA2A" w14:textId="382A5270" w:rsidR="00E64CDB" w:rsidRPr="00E64CDB" w:rsidRDefault="00CA286B" w:rsidP="00E64CDB">
      <w:r w:rsidRPr="00CA286B">
        <w:drawing>
          <wp:inline distT="0" distB="0" distL="0" distR="0" wp14:anchorId="4AA969AE" wp14:editId="3FD041E4">
            <wp:extent cx="5940425" cy="403225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0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DA87F" w14:textId="77777777" w:rsidR="000B2C25" w:rsidRDefault="000B2C25"/>
    <w:sectPr w:rsidR="000B2C25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JetBrains Mono">
    <w:altName w:val="Cambria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wMDUytbQ0MDc3MjBV0lEKTi0uzszPAykwrAUAZrRikSwAAAA="/>
  </w:docVars>
  <w:rsids>
    <w:rsidRoot w:val="00454502"/>
    <w:rsid w:val="000B2C25"/>
    <w:rsid w:val="00454502"/>
    <w:rsid w:val="005E413D"/>
    <w:rsid w:val="00CA286B"/>
    <w:rsid w:val="00E64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D1BDB9"/>
  <w15:chartTrackingRefBased/>
  <w15:docId w15:val="{0E5AF018-2AD1-487C-ABEF-01CB0AFF7D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4CDB"/>
  </w:style>
  <w:style w:type="paragraph" w:styleId="Heading1">
    <w:name w:val="heading 1"/>
    <w:basedOn w:val="Normal"/>
    <w:next w:val="Normal"/>
    <w:link w:val="Heading1Char"/>
    <w:uiPriority w:val="9"/>
    <w:qFormat/>
    <w:rsid w:val="00E64C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4CD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4CD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64CD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E413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E413D"/>
    <w:rPr>
      <w:rFonts w:ascii="Courier New" w:eastAsia="Times New Roman" w:hAnsi="Courier New" w:cs="Courier New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5154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57</Words>
  <Characters>146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20-05-26T22:20:00Z</dcterms:created>
  <dcterms:modified xsi:type="dcterms:W3CDTF">2020-05-26T22:31:00Z</dcterms:modified>
</cp:coreProperties>
</file>